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40C49" w14:textId="62BC5D32" w:rsidR="008872EE" w:rsidRPr="00907C7B" w:rsidRDefault="00C72707" w:rsidP="00907C7B">
      <w:pPr>
        <w:spacing w:after="0" w:line="360" w:lineRule="auto"/>
        <w:jc w:val="center"/>
        <w:rPr>
          <w:rFonts w:ascii="Times New Roman" w:eastAsiaTheme="minorEastAsia" w:hAnsi="Times New Roman"/>
          <w:b/>
          <w:sz w:val="40"/>
          <w:szCs w:val="40"/>
        </w:rPr>
      </w:pPr>
      <w:r>
        <w:rPr>
          <w:rFonts w:ascii="Times New Roman" w:eastAsiaTheme="minorEastAsia" w:hAnsi="Times New Roman"/>
          <w:b/>
          <w:sz w:val="40"/>
          <w:szCs w:val="40"/>
        </w:rPr>
        <w:t xml:space="preserve"> </w:t>
      </w:r>
      <w:r w:rsidR="00F059B1">
        <w:rPr>
          <w:rFonts w:ascii="Times New Roman" w:eastAsiaTheme="minorEastAsia" w:hAnsi="Times New Roman"/>
          <w:b/>
          <w:sz w:val="40"/>
          <w:szCs w:val="40"/>
        </w:rPr>
        <w:t>REFERENCE</w:t>
      </w:r>
      <w:r>
        <w:rPr>
          <w:rFonts w:ascii="Times New Roman" w:eastAsiaTheme="minorEastAsia" w:hAnsi="Times New Roman"/>
          <w:b/>
          <w:sz w:val="40"/>
          <w:szCs w:val="40"/>
        </w:rPr>
        <w:t xml:space="preserve"> LETTER</w:t>
      </w:r>
    </w:p>
    <w:p w14:paraId="5D46EBDE" w14:textId="77777777" w:rsidR="008872EE" w:rsidRDefault="008872EE" w:rsidP="002D1CAC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1C713A0F" w14:textId="514849E0" w:rsidR="002D1CAC" w:rsidRPr="00907C7B" w:rsidRDefault="009534C6" w:rsidP="00AE278A">
      <w:pPr>
        <w:rPr>
          <w:rStyle w:val="apple-style-span"/>
          <w:rFonts w:ascii="Times New Roman" w:hAnsi="Times New Roman"/>
          <w:color w:val="000000" w:themeColor="text1"/>
          <w:sz w:val="20"/>
          <w:szCs w:val="20"/>
        </w:rPr>
      </w:pPr>
      <w:r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To whom it may concern, </w:t>
      </w:r>
    </w:p>
    <w:p w14:paraId="59E10E2A" w14:textId="29F30856" w:rsidR="002D1CAC" w:rsidRPr="00907C7B" w:rsidRDefault="002D1CAC" w:rsidP="00AE278A">
      <w:pPr>
        <w:rPr>
          <w:rStyle w:val="apple-style-span"/>
          <w:rFonts w:ascii="Times New Roman" w:hAnsi="Times New Roman"/>
          <w:color w:val="000000" w:themeColor="text1"/>
          <w:sz w:val="20"/>
          <w:szCs w:val="20"/>
        </w:rPr>
      </w:pPr>
    </w:p>
    <w:p w14:paraId="1BDC987F" w14:textId="61B17758" w:rsidR="005A6AFA" w:rsidRPr="00907C7B" w:rsidRDefault="004E44C9" w:rsidP="00891966">
      <w:pPr>
        <w:ind w:firstLine="800"/>
        <w:rPr>
          <w:rStyle w:val="apple-style-span"/>
          <w:rFonts w:ascii="Times New Roman" w:hAnsi="Times New Roman"/>
          <w:color w:val="000000" w:themeColor="text1"/>
          <w:sz w:val="20"/>
          <w:szCs w:val="20"/>
        </w:rPr>
      </w:pPr>
      <w:r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It is my</w:t>
      </w:r>
      <w:r w:rsidR="00515004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pleasure</w:t>
      </w:r>
      <w:r w:rsidR="002D1CEB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to write a</w:t>
      </w:r>
      <w:r w:rsidR="00A80867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CD5B90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reference letter</w:t>
      </w:r>
      <w:r w:rsidR="00A80867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for </w:t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softHyphen/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softHyphen/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softHyphen/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softHyphen/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softHyphen/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softHyphen/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softHyphen/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softHyphen/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softHyphen/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softHyphen/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softHyphen/>
        <w:t>_______________</w:t>
      </w:r>
      <w:r w:rsidR="002D1CEB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,</w:t>
      </w:r>
      <w:r w:rsidR="000C258E" w:rsidRPr="00907C7B">
        <w:rPr>
          <w:rStyle w:val="apple-style-span"/>
          <w:rFonts w:ascii="Times New Roman" w:hAnsi="Times New Roman" w:hint="eastAsia"/>
          <w:color w:val="000000" w:themeColor="text1"/>
          <w:sz w:val="20"/>
          <w:szCs w:val="20"/>
        </w:rPr>
        <w:t xml:space="preserve"> </w:t>
      </w:r>
      <w:r w:rsidR="002D1CEB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whom I have known since </w:t>
      </w:r>
      <w:r w:rsidR="00CE3886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September</w:t>
      </w:r>
      <w:r w:rsidR="002D1CEB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201</w:t>
      </w:r>
      <w:r w:rsidR="003E4BC3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7</w:t>
      </w:r>
      <w:r w:rsidR="00CE3886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in my capacity as </w:t>
      </w:r>
      <w:r w:rsidR="005A6AFA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Assistant</w:t>
      </w:r>
      <w:r w:rsidR="00CE3886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Professor at </w:t>
      </w:r>
      <w:proofErr w:type="spellStart"/>
      <w:r w:rsidR="008932B3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Hankuk</w:t>
      </w:r>
      <w:proofErr w:type="spellEnd"/>
      <w:r w:rsidR="008932B3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University of Foreign Studies</w:t>
      </w:r>
      <w:r w:rsidR="0021305D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. </w:t>
      </w:r>
      <w:r w:rsidR="0059698F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During her M.A. studies</w:t>
      </w:r>
      <w:r w:rsidR="000A2DD1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, </w:t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___________</w:t>
      </w:r>
      <w:r w:rsidR="007245B7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21305D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has </w:t>
      </w:r>
      <w:r w:rsidR="00A91C2B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been a student of mine in the</w:t>
      </w:r>
      <w:r w:rsidR="00FF1014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following courses:</w:t>
      </w:r>
      <w:r w:rsidR="00A91C2B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961CC5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Teacher Education, </w:t>
      </w:r>
      <w:r w:rsidR="002675CE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and Qualitative </w:t>
      </w:r>
      <w:r w:rsidR="00961CC5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Research Methods. </w:t>
      </w:r>
      <w:r w:rsidR="00FF1014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Through </w:t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_____</w:t>
      </w:r>
      <w:r w:rsidR="00FF1014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hard work</w:t>
      </w:r>
      <w:r w:rsidR="005A6AFA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, and professionalism</w:t>
      </w:r>
      <w:r w:rsidR="00FF1014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59698F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she </w:t>
      </w:r>
      <w:r w:rsidR="00D55AAC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was awarded an</w:t>
      </w:r>
      <w:r w:rsidR="00961CC5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A</w:t>
      </w:r>
      <w:r w:rsidR="005B1D54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+</w:t>
      </w:r>
      <w:r w:rsidR="00961CC5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5B1D54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in </w:t>
      </w:r>
      <w:proofErr w:type="gramStart"/>
      <w:r w:rsidR="005B1D54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both of these</w:t>
      </w:r>
      <w:proofErr w:type="gramEnd"/>
      <w:r w:rsidR="005B1D54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classes</w:t>
      </w:r>
      <w:r w:rsidR="00A91C2B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.</w:t>
      </w:r>
      <w:r w:rsidR="002D1CEB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</w:p>
    <w:p w14:paraId="6B457901" w14:textId="733E0843" w:rsidR="005A6AFA" w:rsidRPr="00907C7B" w:rsidRDefault="005A6AFA" w:rsidP="00891966">
      <w:pPr>
        <w:ind w:firstLine="800"/>
        <w:rPr>
          <w:rStyle w:val="apple-style-span"/>
          <w:rFonts w:ascii="Times New Roman" w:hAnsi="Times New Roman"/>
          <w:color w:val="000000" w:themeColor="text1"/>
          <w:sz w:val="20"/>
          <w:szCs w:val="20"/>
        </w:rPr>
      </w:pPr>
      <w:r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In the Qualitative Research Methods course </w:t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______</w:t>
      </w:r>
      <w:r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was required to </w:t>
      </w:r>
      <w:r w:rsidR="009E2AB8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submit various assignments throughout the semester which were then revised and resubmitted in a final portfolio. Tasks included </w:t>
      </w:r>
      <w:r w:rsidR="00AA0A97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writing an essay on her ontological and epistemological views, creating a research proposal, creating an interview schedule, transcribing interview data, and coding the interview data using </w:t>
      </w:r>
      <w:r w:rsidR="009C6699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QSR NVIVO. </w:t>
      </w:r>
      <w:r w:rsidR="00AF6A42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In </w:t>
      </w:r>
      <w:proofErr w:type="gramStart"/>
      <w:r w:rsidR="00AF6A42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all of</w:t>
      </w:r>
      <w:proofErr w:type="gramEnd"/>
      <w:r w:rsidR="00AF6A42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these tasks </w:t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______</w:t>
      </w:r>
      <w:r w:rsidR="00AF6A42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pro</w:t>
      </w:r>
      <w:r w:rsidR="00077AC5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duced a high standard of work, which showed prec</w:t>
      </w:r>
      <w:r w:rsidR="009C6699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ision to detail, and deep understanding of the content that was covered. </w:t>
      </w:r>
      <w:r w:rsidR="00A153EF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Her writing was clear, </w:t>
      </w:r>
      <w:r w:rsidR="008D0DE8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organized, and </w:t>
      </w:r>
      <w:r w:rsidR="008E581F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easy to read</w:t>
      </w:r>
      <w:r w:rsidR="008D0DE8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. </w:t>
      </w:r>
    </w:p>
    <w:p w14:paraId="697F2F9F" w14:textId="2CC99CAB" w:rsidR="009C6699" w:rsidRPr="00907C7B" w:rsidRDefault="009C6699" w:rsidP="00891966">
      <w:pPr>
        <w:ind w:firstLine="800"/>
        <w:rPr>
          <w:rStyle w:val="apple-style-span"/>
          <w:rFonts w:ascii="Times New Roman" w:hAnsi="Times New Roman"/>
          <w:color w:val="000000" w:themeColor="text1"/>
          <w:sz w:val="20"/>
          <w:szCs w:val="20"/>
        </w:rPr>
      </w:pPr>
      <w:r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In the Teacher Education course, </w:t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_____</w:t>
      </w:r>
      <w:r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was required to complete various application tasks throughout the semester including a midterm and final written application test. </w:t>
      </w:r>
      <w:r w:rsidR="00891302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These tasks required real life application of theories, methods, and techniques within </w:t>
      </w:r>
      <w:r w:rsidR="008E581F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a pseudo classroom environment.</w:t>
      </w:r>
      <w:r w:rsidR="00891302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In </w:t>
      </w:r>
      <w:proofErr w:type="gramStart"/>
      <w:r w:rsidR="00891302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all of</w:t>
      </w:r>
      <w:proofErr w:type="gramEnd"/>
      <w:r w:rsidR="00891302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the tasks </w:t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_____</w:t>
      </w:r>
      <w:r w:rsidR="00891302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, once again showed </w:t>
      </w:r>
      <w:r w:rsidR="00B82CD9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a deep understanding of the content that was covered and a strong ability to adopt and adapt the content to meet her practical needs</w:t>
      </w:r>
      <w:r w:rsidR="008725C5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. </w:t>
      </w:r>
      <w:r w:rsidR="00B82CD9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Her application </w:t>
      </w:r>
      <w:r w:rsidR="001C61CC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presentations</w:t>
      </w:r>
      <w:r w:rsidR="005454CE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B82CD9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showed </w:t>
      </w:r>
      <w:r w:rsidR="005454CE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excellent </w:t>
      </w:r>
      <w:r w:rsidR="00783A28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critical thinking</w:t>
      </w:r>
      <w:r w:rsidR="00B82CD9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783A28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and creativity</w:t>
      </w:r>
      <w:r w:rsidR="006C2C4E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that took her beyond her peers. </w:t>
      </w:r>
      <w:r w:rsidR="008E581F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She displayed excellent oral abilities to voice her own opinions, work with others, and ask thoughtful questions</w:t>
      </w:r>
      <w:r w:rsidR="008725C5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which </w:t>
      </w:r>
      <w:proofErr w:type="gramStart"/>
      <w:r w:rsidR="001C61CC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were key factors in her exemplary performance</w:t>
      </w:r>
      <w:proofErr w:type="gramEnd"/>
      <w:r w:rsidR="008725C5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. </w:t>
      </w:r>
      <w:r w:rsidR="008E581F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</w:p>
    <w:p w14:paraId="526D2014" w14:textId="70A970E5" w:rsidR="00AE278A" w:rsidRPr="00907C7B" w:rsidRDefault="0071156A" w:rsidP="00891966">
      <w:pPr>
        <w:ind w:firstLine="800"/>
        <w:rPr>
          <w:rStyle w:val="apple-style-span"/>
          <w:rFonts w:ascii="Times New Roman" w:hAnsi="Times New Roman"/>
          <w:color w:val="000000" w:themeColor="text1"/>
          <w:sz w:val="20"/>
          <w:szCs w:val="20"/>
        </w:rPr>
      </w:pPr>
      <w:r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_____</w:t>
      </w:r>
      <w:r w:rsidR="00B43DF8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brought to my attention last semester that she was thinking about pursuing a </w:t>
      </w:r>
      <w:r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doctorate</w:t>
      </w:r>
      <w:r w:rsidR="00B43DF8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degree from </w:t>
      </w:r>
      <w:r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the University of Cambridge</w:t>
      </w:r>
      <w:r w:rsidR="00B43DF8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0721A0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in </w:t>
      </w:r>
      <w:r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Education</w:t>
      </w:r>
      <w:r w:rsidR="000721A0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. </w:t>
      </w:r>
      <w:r w:rsidR="004E44C9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During her participation in </w:t>
      </w:r>
      <w:r w:rsidR="00A153EF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my courses</w:t>
      </w:r>
      <w:r w:rsidR="004C0FF7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,</w:t>
      </w:r>
      <w:r w:rsidR="00083542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64086F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___</w:t>
      </w:r>
      <w:r w:rsidR="001433F5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28621E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clearly </w:t>
      </w:r>
      <w:r w:rsidR="001433F5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displayed </w:t>
      </w:r>
      <w:r w:rsidR="00260763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the work ethic, self-direction, and </w:t>
      </w:r>
      <w:r w:rsidR="00F66219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study skills to excel in any academic program she chooses to pursue. </w:t>
      </w:r>
      <w:r w:rsidR="00A153EF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Thus, it was without hesitation that I volunteered to be her academic referee. </w:t>
      </w:r>
      <w:r w:rsidR="008E2291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</w:p>
    <w:p w14:paraId="197DA0A1" w14:textId="48F93661" w:rsidR="000C0773" w:rsidRPr="00907C7B" w:rsidRDefault="3DBC14A2" w:rsidP="00891966">
      <w:pPr>
        <w:ind w:firstLine="800"/>
        <w:rPr>
          <w:rStyle w:val="apple-style-span"/>
          <w:rFonts w:ascii="Times New Roman" w:hAnsi="Times New Roman"/>
          <w:color w:val="000000" w:themeColor="text1"/>
          <w:sz w:val="20"/>
          <w:szCs w:val="20"/>
        </w:rPr>
      </w:pPr>
      <w:r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On a personal level, </w:t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_____</w:t>
      </w:r>
      <w:r w:rsidR="00EC3D70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is self-directed, works well with others, and is </w:t>
      </w:r>
      <w:r w:rsidR="00EC3D70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strong willed</w:t>
      </w:r>
      <w:r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. She has both passion and personal drive which are both important personal assets </w:t>
      </w:r>
      <w:r w:rsidR="002207AD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to successfully complete the program which she is applying for. </w:t>
      </w:r>
      <w:r w:rsidR="002D38B7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I am certain that </w:t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____</w:t>
      </w:r>
      <w:r w:rsidR="002D38B7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will continue her high standards of work in all endeavors. It is with the highest level of confidence that I </w:t>
      </w:r>
      <w:proofErr w:type="gramStart"/>
      <w:r w:rsidR="002D38B7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am able to</w:t>
      </w:r>
      <w:proofErr w:type="gramEnd"/>
      <w:r w:rsidR="002D38B7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 recommend her without hesitation. If there is anything you would like to discuss further, please </w:t>
      </w:r>
      <w:r w:rsidR="0012506F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feel free</w:t>
      </w:r>
      <w:r w:rsidR="002D38B7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to contact me by phone or email</w:t>
      </w:r>
      <w:r w:rsidR="0012506F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at any time</w:t>
      </w:r>
      <w:r w:rsidR="002D38B7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.  </w:t>
      </w:r>
      <w:r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</w:p>
    <w:p w14:paraId="0388037A" w14:textId="5AC4D213" w:rsidR="002D1CAC" w:rsidRPr="00907C7B" w:rsidRDefault="002D1CAC" w:rsidP="00AE278A">
      <w:pPr>
        <w:rPr>
          <w:rStyle w:val="apple-style-span"/>
          <w:sz w:val="20"/>
          <w:szCs w:val="20"/>
        </w:rPr>
      </w:pPr>
    </w:p>
    <w:p w14:paraId="13FA21A3" w14:textId="2C84A2CF" w:rsidR="002D1CAC" w:rsidRPr="00907C7B" w:rsidRDefault="00EE7FBD" w:rsidP="00AE278A">
      <w:pPr>
        <w:rPr>
          <w:rStyle w:val="apple-style-span"/>
          <w:rFonts w:ascii="Times New Roman" w:hAnsi="Times New Roman"/>
          <w:color w:val="000000" w:themeColor="text1"/>
          <w:sz w:val="20"/>
          <w:szCs w:val="20"/>
        </w:rPr>
      </w:pPr>
      <w:r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Issued on the</w:t>
      </w:r>
      <w:r w:rsidR="00C427F3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22nd</w:t>
      </w:r>
      <w:r w:rsidR="000C4652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 xml:space="preserve"> of </w:t>
      </w:r>
      <w:r w:rsidR="00C427F3"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January 2</w:t>
      </w:r>
      <w:r w:rsidR="0071156A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030</w:t>
      </w:r>
      <w:r w:rsidRPr="00907C7B">
        <w:rPr>
          <w:rStyle w:val="apple-style-span"/>
          <w:rFonts w:ascii="Times New Roman" w:hAnsi="Times New Roman"/>
          <w:color w:val="000000" w:themeColor="text1"/>
          <w:sz w:val="20"/>
          <w:szCs w:val="20"/>
        </w:rPr>
        <w:t>.</w:t>
      </w:r>
    </w:p>
    <w:p w14:paraId="7FBFF7B3" w14:textId="7766A3C1" w:rsidR="008872EE" w:rsidRPr="00907C7B" w:rsidRDefault="008872EE">
      <w:pPr>
        <w:rPr>
          <w:color w:val="000000" w:themeColor="text1"/>
          <w:sz w:val="20"/>
          <w:szCs w:val="20"/>
        </w:rPr>
      </w:pPr>
    </w:p>
    <w:p w14:paraId="2F91DA99" w14:textId="601A0BA0" w:rsidR="008872EE" w:rsidRPr="00907C7B" w:rsidRDefault="008872EE">
      <w:pPr>
        <w:rPr>
          <w:color w:val="000000" w:themeColor="text1"/>
          <w:sz w:val="20"/>
          <w:szCs w:val="20"/>
        </w:rPr>
      </w:pPr>
    </w:p>
    <w:p w14:paraId="01B6351B" w14:textId="6A050F6F" w:rsidR="00FF6951" w:rsidRPr="00907C7B" w:rsidRDefault="004C12D0">
      <w:pPr>
        <w:rPr>
          <w:color w:val="000000" w:themeColor="text1"/>
          <w:sz w:val="20"/>
          <w:szCs w:val="20"/>
        </w:rPr>
      </w:pPr>
      <w:bookmarkStart w:id="0" w:name="_GoBack"/>
      <w:bookmarkEnd w:id="0"/>
      <w:r w:rsidRPr="00907C7B">
        <w:rPr>
          <w:rFonts w:ascii="Times New Roman" w:hAnsi="Times New Roman"/>
          <w:noProof/>
          <w:color w:val="000000" w:themeColor="text1"/>
          <w:sz w:val="20"/>
          <w:szCs w:val="20"/>
          <w:lang w:val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F2DF3B" wp14:editId="0C6C337D">
                <wp:simplePos x="0" y="0"/>
                <wp:positionH relativeFrom="margin">
                  <wp:align>left</wp:align>
                </wp:positionH>
                <wp:positionV relativeFrom="paragraph">
                  <wp:posOffset>434340</wp:posOffset>
                </wp:positionV>
                <wp:extent cx="4143375" cy="1021715"/>
                <wp:effectExtent l="0" t="0" r="9525" b="698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43375" cy="1021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F0B0A1" w14:textId="77777777" w:rsidR="00FB291A" w:rsidRPr="00907C7B" w:rsidRDefault="00FB291A" w:rsidP="00FB291A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Theme="minorEastAsia" w:hAnsi="Times New Roman"/>
                                <w:b/>
                                <w:sz w:val="20"/>
                                <w:szCs w:val="20"/>
                              </w:rPr>
                              <w:t>Name</w:t>
                            </w:r>
                          </w:p>
                          <w:p w14:paraId="1CB4D281" w14:textId="77777777" w:rsidR="00FB291A" w:rsidRPr="00907C7B" w:rsidRDefault="00FB291A" w:rsidP="00FB291A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Theme="minorEastAsia" w:hAnsi="Times New Roman"/>
                                <w:sz w:val="20"/>
                                <w:szCs w:val="20"/>
                              </w:rPr>
                              <w:t>Position</w:t>
                            </w:r>
                          </w:p>
                          <w:p w14:paraId="5FFC5350" w14:textId="77777777" w:rsidR="00FB291A" w:rsidRPr="00907C7B" w:rsidRDefault="00FB291A" w:rsidP="00FB291A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Theme="minorEastAsia" w:hAnsi="Times New Roman"/>
                                <w:sz w:val="20"/>
                                <w:szCs w:val="20"/>
                              </w:rPr>
                              <w:t>School you work at</w:t>
                            </w:r>
                          </w:p>
                          <w:p w14:paraId="6E150398" w14:textId="77777777" w:rsidR="00FB291A" w:rsidRPr="00907C7B" w:rsidRDefault="00FB291A" w:rsidP="00FB291A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Hyperlink"/>
                                <w:rFonts w:ascii="Times New Roman" w:hAnsi="Times New Roman"/>
                                <w:sz w:val="20"/>
                                <w:szCs w:val="20"/>
                              </w:rPr>
                              <w:t>Email address</w:t>
                            </w:r>
                          </w:p>
                          <w:p w14:paraId="3737CEC3" w14:textId="77777777" w:rsidR="00FB291A" w:rsidRPr="00907C7B" w:rsidRDefault="00FB291A" w:rsidP="00FB291A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Theme="minorEastAsia" w:hAnsi="Times New Roman"/>
                                <w:sz w:val="20"/>
                                <w:szCs w:val="20"/>
                              </w:rPr>
                              <w:t>Phone number</w:t>
                            </w:r>
                          </w:p>
                          <w:p w14:paraId="1F02D987" w14:textId="77777777" w:rsidR="002D1CAC" w:rsidRPr="00242E34" w:rsidRDefault="002D1CAC" w:rsidP="002D1CAC">
                            <w:pPr>
                              <w:spacing w:after="0" w:line="360" w:lineRule="auto"/>
                              <w:ind w:left="5760" w:firstLine="720"/>
                              <w:jc w:val="both"/>
                              <w:rPr>
                                <w:rFonts w:ascii="Tahoma" w:hAnsi="Tahoma" w:cs="Tahoma"/>
                              </w:rPr>
                            </w:pPr>
                            <w:r w:rsidRPr="00242E34">
                              <w:rPr>
                                <w:rFonts w:ascii="Tahoma" w:hAnsi="Tahoma" w:cs="Tahoma"/>
                              </w:rPr>
                              <w:t>Faculty Head</w:t>
                            </w:r>
                          </w:p>
                          <w:p w14:paraId="4B5FD99F" w14:textId="77777777" w:rsidR="002D1CAC" w:rsidRPr="00242E34" w:rsidRDefault="002D1CAC" w:rsidP="002D1CAC">
                            <w:pPr>
                              <w:spacing w:after="0" w:line="360" w:lineRule="auto"/>
                              <w:ind w:left="5760" w:firstLine="720"/>
                              <w:jc w:val="both"/>
                              <w:rPr>
                                <w:rFonts w:ascii="Tahoma" w:hAnsi="Tahoma" w:cs="Tahoma"/>
                              </w:rPr>
                            </w:pPr>
                            <w:r>
                              <w:rPr>
                                <w:rFonts w:ascii="Tahoma" w:hAnsi="Tahoma" w:cs="Tahoma" w:hint="eastAsia"/>
                              </w:rPr>
                              <w:t>Office of the Foreign F</w:t>
                            </w:r>
                            <w:r>
                              <w:rPr>
                                <w:rFonts w:ascii="Tahoma" w:hAnsi="Tahoma" w:cs="Tahoma"/>
                              </w:rPr>
                              <w:t>a</w:t>
                            </w:r>
                            <w:r>
                              <w:rPr>
                                <w:rFonts w:ascii="Tahoma" w:hAnsi="Tahoma" w:cs="Tahoma" w:hint="eastAsia"/>
                              </w:rPr>
                              <w:t xml:space="preserve">culty </w:t>
                            </w:r>
                          </w:p>
                          <w:p w14:paraId="372C90D7" w14:textId="77777777" w:rsidR="002D1CAC" w:rsidRPr="00242E34" w:rsidRDefault="002D1CAC" w:rsidP="002D1CAC">
                            <w:pPr>
                              <w:spacing w:after="0" w:line="360" w:lineRule="auto"/>
                              <w:ind w:left="1440" w:firstLine="720"/>
                              <w:jc w:val="both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43BD470C" w14:textId="77777777" w:rsidR="002D1CAC" w:rsidRPr="00242E34" w:rsidRDefault="002D1CAC" w:rsidP="002D1CAC">
                            <w:pPr>
                              <w:spacing w:after="0" w:line="360" w:lineRule="auto"/>
                              <w:ind w:left="5760" w:firstLine="720"/>
                              <w:jc w:val="both"/>
                              <w:rPr>
                                <w:rFonts w:ascii="Tahoma" w:hAnsi="Tahoma" w:cs="Tahoma"/>
                              </w:rPr>
                            </w:pPr>
                            <w:r w:rsidRPr="00242E34">
                              <w:rPr>
                                <w:rFonts w:ascii="Tahoma" w:hAnsi="Tahoma" w:cs="Tahoma"/>
                              </w:rPr>
                              <w:t>Faculty Head</w:t>
                            </w:r>
                          </w:p>
                          <w:p w14:paraId="4F5B6103" w14:textId="77777777" w:rsidR="002D1CAC" w:rsidRPr="00242E34" w:rsidRDefault="002D1CAC" w:rsidP="002D1CAC">
                            <w:pPr>
                              <w:spacing w:after="0" w:line="360" w:lineRule="auto"/>
                              <w:ind w:left="5760" w:firstLine="720"/>
                              <w:jc w:val="both"/>
                              <w:rPr>
                                <w:rFonts w:ascii="Tahoma" w:hAnsi="Tahoma" w:cs="Tahoma"/>
                              </w:rPr>
                            </w:pPr>
                            <w:r>
                              <w:rPr>
                                <w:rFonts w:ascii="Tahoma" w:hAnsi="Tahoma" w:cs="Tahoma" w:hint="eastAsia"/>
                              </w:rPr>
                              <w:t>Office of the Foreign F</w:t>
                            </w:r>
                            <w:r>
                              <w:rPr>
                                <w:rFonts w:ascii="Tahoma" w:hAnsi="Tahoma" w:cs="Tahoma"/>
                              </w:rPr>
                              <w:t>a</w:t>
                            </w:r>
                            <w:r>
                              <w:rPr>
                                <w:rFonts w:ascii="Tahoma" w:hAnsi="Tahoma" w:cs="Tahoma" w:hint="eastAsia"/>
                              </w:rPr>
                              <w:t xml:space="preserve">culty </w:t>
                            </w:r>
                          </w:p>
                          <w:p w14:paraId="7FA59F21" w14:textId="77777777" w:rsidR="002D1CAC" w:rsidRDefault="002D1CAC" w:rsidP="002D1CA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F2DF3B" id="Rectangle 2" o:spid="_x0000_s1026" style="position:absolute;margin-left:0;margin-top:34.2pt;width:326.25pt;height:80.4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" stroked="f">
                <v:textbox>
                  <w:txbxContent>
                    <w:p w14:paraId="30F0B0A1" w14:textId="77777777" w:rsidR="00FB291A" w:rsidRPr="00907C7B" w:rsidRDefault="00FB291A" w:rsidP="00FB291A">
                      <w:pPr>
                        <w:spacing w:after="0" w:line="240" w:lineRule="auto"/>
                        <w:rPr>
                          <w:rFonts w:ascii="Times New Roman" w:eastAsiaTheme="minorEastAsia" w:hAnsi="Times New Roman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Theme="minorEastAsia" w:hAnsi="Times New Roman"/>
                          <w:b/>
                          <w:sz w:val="20"/>
                          <w:szCs w:val="20"/>
                        </w:rPr>
                        <w:t>Name</w:t>
                      </w:r>
                    </w:p>
                    <w:p w14:paraId="1CB4D281" w14:textId="77777777" w:rsidR="00FB291A" w:rsidRPr="00907C7B" w:rsidRDefault="00FB291A" w:rsidP="00FB291A">
                      <w:pPr>
                        <w:spacing w:after="0" w:line="240" w:lineRule="auto"/>
                        <w:rPr>
                          <w:rFonts w:ascii="Times New Roman" w:eastAsiaTheme="minorEastAsia" w:hAnsi="Times New Roman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Theme="minorEastAsia" w:hAnsi="Times New Roman"/>
                          <w:sz w:val="20"/>
                          <w:szCs w:val="20"/>
                        </w:rPr>
                        <w:t>Position</w:t>
                      </w:r>
                    </w:p>
                    <w:p w14:paraId="5FFC5350" w14:textId="77777777" w:rsidR="00FB291A" w:rsidRPr="00907C7B" w:rsidRDefault="00FB291A" w:rsidP="00FB291A">
                      <w:pPr>
                        <w:spacing w:after="0" w:line="240" w:lineRule="auto"/>
                        <w:rPr>
                          <w:rFonts w:ascii="Times New Roman" w:eastAsiaTheme="minorEastAsia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Theme="minorEastAsia" w:hAnsi="Times New Roman"/>
                          <w:sz w:val="20"/>
                          <w:szCs w:val="20"/>
                        </w:rPr>
                        <w:t>School you work at</w:t>
                      </w:r>
                    </w:p>
                    <w:p w14:paraId="6E150398" w14:textId="77777777" w:rsidR="00FB291A" w:rsidRPr="00907C7B" w:rsidRDefault="00FB291A" w:rsidP="00FB291A">
                      <w:pPr>
                        <w:spacing w:after="0" w:line="240" w:lineRule="auto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Style w:val="Hyperlink"/>
                          <w:rFonts w:ascii="Times New Roman" w:hAnsi="Times New Roman"/>
                          <w:sz w:val="20"/>
                          <w:szCs w:val="20"/>
                        </w:rPr>
                        <w:t>Email address</w:t>
                      </w:r>
                    </w:p>
                    <w:p w14:paraId="3737CEC3" w14:textId="77777777" w:rsidR="00FB291A" w:rsidRPr="00907C7B" w:rsidRDefault="00FB291A" w:rsidP="00FB291A">
                      <w:pPr>
                        <w:spacing w:after="0" w:line="240" w:lineRule="auto"/>
                        <w:rPr>
                          <w:rFonts w:ascii="Times New Roman" w:eastAsiaTheme="minorEastAsia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Theme="minorEastAsia" w:hAnsi="Times New Roman"/>
                          <w:sz w:val="20"/>
                          <w:szCs w:val="20"/>
                        </w:rPr>
                        <w:t>Phone number</w:t>
                      </w:r>
                    </w:p>
                    <w:p w14:paraId="1F02D987" w14:textId="77777777" w:rsidR="002D1CAC" w:rsidRPr="00242E34" w:rsidRDefault="002D1CAC" w:rsidP="002D1CAC">
                      <w:pPr>
                        <w:spacing w:after="0" w:line="360" w:lineRule="auto"/>
                        <w:ind w:left="5760" w:firstLine="720"/>
                        <w:jc w:val="both"/>
                        <w:rPr>
                          <w:rFonts w:ascii="Tahoma" w:hAnsi="Tahoma" w:cs="Tahoma"/>
                        </w:rPr>
                      </w:pPr>
                      <w:r w:rsidRPr="00242E34">
                        <w:rPr>
                          <w:rFonts w:ascii="Tahoma" w:hAnsi="Tahoma" w:cs="Tahoma"/>
                        </w:rPr>
                        <w:t>Faculty Head</w:t>
                      </w:r>
                    </w:p>
                    <w:p w14:paraId="4B5FD99F" w14:textId="77777777" w:rsidR="002D1CAC" w:rsidRPr="00242E34" w:rsidRDefault="002D1CAC" w:rsidP="002D1CAC">
                      <w:pPr>
                        <w:spacing w:after="0" w:line="360" w:lineRule="auto"/>
                        <w:ind w:left="5760" w:firstLine="720"/>
                        <w:jc w:val="both"/>
                        <w:rPr>
                          <w:rFonts w:ascii="Tahoma" w:hAnsi="Tahoma" w:cs="Tahoma"/>
                        </w:rPr>
                      </w:pPr>
                      <w:r>
                        <w:rPr>
                          <w:rFonts w:ascii="Tahoma" w:hAnsi="Tahoma" w:cs="Tahoma" w:hint="eastAsia"/>
                        </w:rPr>
                        <w:t>Office of the Foreign F</w:t>
                      </w:r>
                      <w:r>
                        <w:rPr>
                          <w:rFonts w:ascii="Tahoma" w:hAnsi="Tahoma" w:cs="Tahoma"/>
                        </w:rPr>
                        <w:t>a</w:t>
                      </w:r>
                      <w:r>
                        <w:rPr>
                          <w:rFonts w:ascii="Tahoma" w:hAnsi="Tahoma" w:cs="Tahoma" w:hint="eastAsia"/>
                        </w:rPr>
                        <w:t xml:space="preserve">culty </w:t>
                      </w:r>
                    </w:p>
                    <w:p w14:paraId="372C90D7" w14:textId="77777777" w:rsidR="002D1CAC" w:rsidRPr="00242E34" w:rsidRDefault="002D1CAC" w:rsidP="002D1CAC">
                      <w:pPr>
                        <w:spacing w:after="0" w:line="360" w:lineRule="auto"/>
                        <w:ind w:left="1440" w:firstLine="720"/>
                        <w:jc w:val="both"/>
                        <w:rPr>
                          <w:rFonts w:ascii="Tahoma" w:hAnsi="Tahoma" w:cs="Tahoma"/>
                        </w:rPr>
                      </w:pPr>
                    </w:p>
                    <w:p w14:paraId="43BD470C" w14:textId="77777777" w:rsidR="002D1CAC" w:rsidRPr="00242E34" w:rsidRDefault="002D1CAC" w:rsidP="002D1CAC">
                      <w:pPr>
                        <w:spacing w:after="0" w:line="360" w:lineRule="auto"/>
                        <w:ind w:left="5760" w:firstLine="720"/>
                        <w:jc w:val="both"/>
                        <w:rPr>
                          <w:rFonts w:ascii="Tahoma" w:hAnsi="Tahoma" w:cs="Tahoma"/>
                        </w:rPr>
                      </w:pPr>
                      <w:r w:rsidRPr="00242E34">
                        <w:rPr>
                          <w:rFonts w:ascii="Tahoma" w:hAnsi="Tahoma" w:cs="Tahoma"/>
                        </w:rPr>
                        <w:t>Faculty Head</w:t>
                      </w:r>
                    </w:p>
                    <w:p w14:paraId="4F5B6103" w14:textId="77777777" w:rsidR="002D1CAC" w:rsidRPr="00242E34" w:rsidRDefault="002D1CAC" w:rsidP="002D1CAC">
                      <w:pPr>
                        <w:spacing w:after="0" w:line="360" w:lineRule="auto"/>
                        <w:ind w:left="5760" w:firstLine="720"/>
                        <w:jc w:val="both"/>
                        <w:rPr>
                          <w:rFonts w:ascii="Tahoma" w:hAnsi="Tahoma" w:cs="Tahoma"/>
                        </w:rPr>
                      </w:pPr>
                      <w:r>
                        <w:rPr>
                          <w:rFonts w:ascii="Tahoma" w:hAnsi="Tahoma" w:cs="Tahoma" w:hint="eastAsia"/>
                        </w:rPr>
                        <w:t>Office of the Foreign F</w:t>
                      </w:r>
                      <w:r>
                        <w:rPr>
                          <w:rFonts w:ascii="Tahoma" w:hAnsi="Tahoma" w:cs="Tahoma"/>
                        </w:rPr>
                        <w:t>a</w:t>
                      </w:r>
                      <w:r>
                        <w:rPr>
                          <w:rFonts w:ascii="Tahoma" w:hAnsi="Tahoma" w:cs="Tahoma" w:hint="eastAsia"/>
                        </w:rPr>
                        <w:t xml:space="preserve">culty </w:t>
                      </w:r>
                    </w:p>
                    <w:p w14:paraId="7FA59F21" w14:textId="77777777" w:rsidR="002D1CAC" w:rsidRDefault="002D1CAC" w:rsidP="002D1CAC"/>
                  </w:txbxContent>
                </v:textbox>
                <w10:wrap anchorx="margin"/>
              </v:rect>
            </w:pict>
          </mc:Fallback>
        </mc:AlternateContent>
      </w:r>
      <w:r w:rsidR="00005B34" w:rsidRPr="00907C7B">
        <w:rPr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8A16DCD" wp14:editId="5F2DFDFF">
                <wp:simplePos x="0" y="0"/>
                <wp:positionH relativeFrom="column">
                  <wp:posOffset>4019550</wp:posOffset>
                </wp:positionH>
                <wp:positionV relativeFrom="paragraph">
                  <wp:posOffset>937895</wp:posOffset>
                </wp:positionV>
                <wp:extent cx="2718435" cy="1404620"/>
                <wp:effectExtent l="0" t="0" r="24765" b="254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84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809F9" w14:textId="77777777" w:rsidR="00AB5344" w:rsidRPr="00907C7B" w:rsidRDefault="00AB5344" w:rsidP="00E9375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Theme="minorEastAsia" w:hAnsi="Times New Roman"/>
                                <w:sz w:val="20"/>
                                <w:szCs w:val="20"/>
                              </w:rPr>
                            </w:pPr>
                            <w:r w:rsidRPr="00907C7B">
                              <w:rPr>
                                <w:rFonts w:ascii="Times New Roman" w:eastAsiaTheme="minorEastAsia" w:hAnsi="Times New Roman"/>
                                <w:sz w:val="20"/>
                                <w:szCs w:val="20"/>
                              </w:rPr>
                              <w:t>Seoul Campus</w:t>
                            </w:r>
                          </w:p>
                          <w:p w14:paraId="4A16315E" w14:textId="0FFC8BA4" w:rsidR="00E93759" w:rsidRPr="00907C7B" w:rsidRDefault="00AB5344" w:rsidP="00E9375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Theme="minorEastAsia" w:hAnsi="Times New Roman"/>
                                <w:sz w:val="20"/>
                                <w:szCs w:val="20"/>
                              </w:rPr>
                            </w:pPr>
                            <w:r w:rsidRPr="00907C7B">
                              <w:rPr>
                                <w:rFonts w:ascii="Times New Roman" w:eastAsiaTheme="minorEastAsia" w:hAnsi="Times New Roman"/>
                                <w:sz w:val="20"/>
                                <w:szCs w:val="20"/>
                              </w:rPr>
                              <w:t xml:space="preserve">107, </w:t>
                            </w:r>
                            <w:proofErr w:type="spellStart"/>
                            <w:r w:rsidRPr="00907C7B">
                              <w:rPr>
                                <w:rFonts w:ascii="Times New Roman" w:eastAsiaTheme="minorEastAsia" w:hAnsi="Times New Roman"/>
                                <w:sz w:val="20"/>
                                <w:szCs w:val="20"/>
                              </w:rPr>
                              <w:t>Imun-ro</w:t>
                            </w:r>
                            <w:proofErr w:type="spellEnd"/>
                            <w:r w:rsidRPr="00907C7B">
                              <w:rPr>
                                <w:rFonts w:ascii="Times New Roman" w:eastAsiaTheme="minorEastAsia" w:hAnsi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07C7B">
                              <w:rPr>
                                <w:rFonts w:ascii="Times New Roman" w:eastAsiaTheme="minorEastAsia" w:hAnsi="Times New Roman"/>
                                <w:sz w:val="20"/>
                                <w:szCs w:val="20"/>
                              </w:rPr>
                              <w:t>Dongdaemun-gu</w:t>
                            </w:r>
                            <w:proofErr w:type="spellEnd"/>
                            <w:r w:rsidRPr="00907C7B">
                              <w:rPr>
                                <w:rFonts w:ascii="Times New Roman" w:eastAsiaTheme="minorEastAsia" w:hAnsi="Times New Roman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26A58C2F" w14:textId="0EBED5A1" w:rsidR="00005B34" w:rsidRPr="00907C7B" w:rsidRDefault="00AB5344" w:rsidP="00E9375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shd w:val="pct15" w:color="auto" w:fill="FFFFFF"/>
                              </w:rPr>
                            </w:pPr>
                            <w:r w:rsidRPr="00907C7B">
                              <w:rPr>
                                <w:rFonts w:ascii="Times New Roman" w:eastAsiaTheme="minorEastAsia" w:hAnsi="Times New Roman"/>
                                <w:sz w:val="20"/>
                                <w:szCs w:val="20"/>
                              </w:rPr>
                              <w:t>Seoul, 0245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8A16DC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16.5pt;margin-top:73.85pt;width:214.05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" strokecolor="white [3212]">
                <v:textbox style="mso-fit-shape-to-text:t">
                  <w:txbxContent>
                    <w:p w14:paraId="7D7809F9" w14:textId="77777777" w:rsidR="00AB5344" w:rsidRPr="00907C7B" w:rsidRDefault="00AB5344" w:rsidP="00E93759">
                      <w:pPr>
                        <w:spacing w:after="0" w:line="240" w:lineRule="auto"/>
                        <w:jc w:val="center"/>
                        <w:rPr>
                          <w:rFonts w:ascii="Times New Roman" w:eastAsiaTheme="minorEastAsia" w:hAnsi="Times New Roman"/>
                          <w:sz w:val="20"/>
                          <w:szCs w:val="20"/>
                        </w:rPr>
                      </w:pPr>
                      <w:r w:rsidRPr="00907C7B">
                        <w:rPr>
                          <w:rFonts w:ascii="Times New Roman" w:eastAsiaTheme="minorEastAsia" w:hAnsi="Times New Roman"/>
                          <w:sz w:val="20"/>
                          <w:szCs w:val="20"/>
                        </w:rPr>
                        <w:t>Seoul Campus</w:t>
                      </w:r>
                    </w:p>
                    <w:p w14:paraId="4A16315E" w14:textId="0FFC8BA4" w:rsidR="00E93759" w:rsidRPr="00907C7B" w:rsidRDefault="00AB5344" w:rsidP="00E93759">
                      <w:pPr>
                        <w:spacing w:after="0" w:line="240" w:lineRule="auto"/>
                        <w:jc w:val="center"/>
                        <w:rPr>
                          <w:rFonts w:ascii="Times New Roman" w:eastAsiaTheme="minorEastAsia" w:hAnsi="Times New Roman"/>
                          <w:sz w:val="20"/>
                          <w:szCs w:val="20"/>
                        </w:rPr>
                      </w:pPr>
                      <w:r w:rsidRPr="00907C7B">
                        <w:rPr>
                          <w:rFonts w:ascii="Times New Roman" w:eastAsiaTheme="minorEastAsia" w:hAnsi="Times New Roman"/>
                          <w:sz w:val="20"/>
                          <w:szCs w:val="20"/>
                        </w:rPr>
                        <w:t xml:space="preserve">107, </w:t>
                      </w:r>
                      <w:proofErr w:type="spellStart"/>
                      <w:r w:rsidRPr="00907C7B">
                        <w:rPr>
                          <w:rFonts w:ascii="Times New Roman" w:eastAsiaTheme="minorEastAsia" w:hAnsi="Times New Roman"/>
                          <w:sz w:val="20"/>
                          <w:szCs w:val="20"/>
                        </w:rPr>
                        <w:t>Imun-ro</w:t>
                      </w:r>
                      <w:proofErr w:type="spellEnd"/>
                      <w:r w:rsidRPr="00907C7B">
                        <w:rPr>
                          <w:rFonts w:ascii="Times New Roman" w:eastAsiaTheme="minorEastAsia" w:hAnsi="Times New Roman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907C7B">
                        <w:rPr>
                          <w:rFonts w:ascii="Times New Roman" w:eastAsiaTheme="minorEastAsia" w:hAnsi="Times New Roman"/>
                          <w:sz w:val="20"/>
                          <w:szCs w:val="20"/>
                        </w:rPr>
                        <w:t>Dongdaemun-gu</w:t>
                      </w:r>
                      <w:proofErr w:type="spellEnd"/>
                      <w:r w:rsidRPr="00907C7B">
                        <w:rPr>
                          <w:rFonts w:ascii="Times New Roman" w:eastAsiaTheme="minorEastAsia" w:hAnsi="Times New Roman"/>
                          <w:sz w:val="20"/>
                          <w:szCs w:val="20"/>
                        </w:rPr>
                        <w:t>,</w:t>
                      </w:r>
                    </w:p>
                    <w:p w14:paraId="26A58C2F" w14:textId="0EBED5A1" w:rsidR="00005B34" w:rsidRPr="00907C7B" w:rsidRDefault="00AB5344" w:rsidP="00E93759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shd w:val="pct15" w:color="auto" w:fill="FFFFFF"/>
                        </w:rPr>
                      </w:pPr>
                      <w:r w:rsidRPr="00907C7B">
                        <w:rPr>
                          <w:rFonts w:ascii="Times New Roman" w:eastAsiaTheme="minorEastAsia" w:hAnsi="Times New Roman"/>
                          <w:sz w:val="20"/>
                          <w:szCs w:val="20"/>
                        </w:rPr>
                        <w:t>Seoul, 02450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F6951" w:rsidRPr="00907C7B" w:rsidSect="005B54D9">
      <w:headerReference w:type="default" r:id="rId6"/>
      <w:footerReference w:type="default" r:id="rId7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9906B8" w14:textId="77777777" w:rsidR="00DF0302" w:rsidRDefault="00DF0302">
      <w:pPr>
        <w:spacing w:after="0" w:line="240" w:lineRule="auto"/>
      </w:pPr>
      <w:r>
        <w:separator/>
      </w:r>
    </w:p>
  </w:endnote>
  <w:endnote w:type="continuationSeparator" w:id="0">
    <w:p w14:paraId="21EAB7D1" w14:textId="77777777" w:rsidR="00DF0302" w:rsidRDefault="00DF0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490"/>
      <w:gridCol w:w="3490"/>
      <w:gridCol w:w="3490"/>
    </w:tblGrid>
    <w:tr w:rsidR="1B465CB5" w14:paraId="2BADA615" w14:textId="77777777" w:rsidTr="1B465CB5">
      <w:tc>
        <w:tcPr>
          <w:tcW w:w="3490" w:type="dxa"/>
        </w:tcPr>
        <w:p w14:paraId="22929DB7" w14:textId="03FED866" w:rsidR="1B465CB5" w:rsidRDefault="1B465CB5" w:rsidP="1B465CB5">
          <w:pPr>
            <w:pStyle w:val="Header"/>
            <w:ind w:left="-115"/>
          </w:pPr>
        </w:p>
      </w:tc>
      <w:tc>
        <w:tcPr>
          <w:tcW w:w="3490" w:type="dxa"/>
        </w:tcPr>
        <w:p w14:paraId="0FBC1DD8" w14:textId="0CEDDFFF" w:rsidR="1B465CB5" w:rsidRDefault="1B465CB5" w:rsidP="1B465CB5">
          <w:pPr>
            <w:pStyle w:val="Header"/>
            <w:jc w:val="center"/>
          </w:pPr>
        </w:p>
      </w:tc>
      <w:tc>
        <w:tcPr>
          <w:tcW w:w="3490" w:type="dxa"/>
        </w:tcPr>
        <w:p w14:paraId="69A279B8" w14:textId="78037CCC" w:rsidR="1B465CB5" w:rsidRDefault="1B465CB5" w:rsidP="1B465CB5">
          <w:pPr>
            <w:pStyle w:val="Header"/>
            <w:ind w:right="-115"/>
            <w:jc w:val="right"/>
          </w:pPr>
        </w:p>
      </w:tc>
    </w:tr>
  </w:tbl>
  <w:p w14:paraId="6AD9A65C" w14:textId="52210B8F" w:rsidR="1B465CB5" w:rsidRDefault="1B465CB5" w:rsidP="1B465C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B34A68" w14:textId="77777777" w:rsidR="00DF0302" w:rsidRDefault="00DF0302">
      <w:pPr>
        <w:spacing w:after="0" w:line="240" w:lineRule="auto"/>
      </w:pPr>
      <w:r>
        <w:separator/>
      </w:r>
    </w:p>
  </w:footnote>
  <w:footnote w:type="continuationSeparator" w:id="0">
    <w:p w14:paraId="10BC9315" w14:textId="77777777" w:rsidR="00DF0302" w:rsidRDefault="00DF03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1188A" w14:textId="67B3710E" w:rsidR="00D772DA" w:rsidRDefault="00D772DA" w:rsidP="00575A23">
    <w:pPr>
      <w:pStyle w:val="Header"/>
      <w:tabs>
        <w:tab w:val="center" w:pos="5234"/>
        <w:tab w:val="left" w:pos="8700"/>
      </w:tabs>
      <w:jc w:val="center"/>
      <w:rPr>
        <w:b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6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7awtDAxMzK2MDJQ0lEKTi0uzszPAykwrQUANT8GkiwAAAA="/>
  </w:docVars>
  <w:rsids>
    <w:rsidRoot w:val="002D1CAC"/>
    <w:rsid w:val="00005B34"/>
    <w:rsid w:val="0003316E"/>
    <w:rsid w:val="000500E3"/>
    <w:rsid w:val="00066204"/>
    <w:rsid w:val="000721A0"/>
    <w:rsid w:val="00077AC5"/>
    <w:rsid w:val="00080E2C"/>
    <w:rsid w:val="00081613"/>
    <w:rsid w:val="00083542"/>
    <w:rsid w:val="000A2DD1"/>
    <w:rsid w:val="000B189C"/>
    <w:rsid w:val="000C0773"/>
    <w:rsid w:val="000C258E"/>
    <w:rsid w:val="000C4652"/>
    <w:rsid w:val="000C491C"/>
    <w:rsid w:val="000F2CD8"/>
    <w:rsid w:val="000F47B7"/>
    <w:rsid w:val="00114084"/>
    <w:rsid w:val="0011465C"/>
    <w:rsid w:val="00123B2A"/>
    <w:rsid w:val="0012506F"/>
    <w:rsid w:val="0013505C"/>
    <w:rsid w:val="00142DD0"/>
    <w:rsid w:val="001433F5"/>
    <w:rsid w:val="00155618"/>
    <w:rsid w:val="00165BE5"/>
    <w:rsid w:val="0017683A"/>
    <w:rsid w:val="0018088B"/>
    <w:rsid w:val="00182CA1"/>
    <w:rsid w:val="001A2A4C"/>
    <w:rsid w:val="001C1A0C"/>
    <w:rsid w:val="001C61CC"/>
    <w:rsid w:val="001C74E8"/>
    <w:rsid w:val="001C7721"/>
    <w:rsid w:val="001F356B"/>
    <w:rsid w:val="0021305D"/>
    <w:rsid w:val="002207AD"/>
    <w:rsid w:val="00222CD5"/>
    <w:rsid w:val="00236A95"/>
    <w:rsid w:val="00237063"/>
    <w:rsid w:val="0025511B"/>
    <w:rsid w:val="00260763"/>
    <w:rsid w:val="00263BDF"/>
    <w:rsid w:val="002675CE"/>
    <w:rsid w:val="00283CE7"/>
    <w:rsid w:val="0028621E"/>
    <w:rsid w:val="002951AF"/>
    <w:rsid w:val="002C1A21"/>
    <w:rsid w:val="002C3ABD"/>
    <w:rsid w:val="002D1CAC"/>
    <w:rsid w:val="002D1CEB"/>
    <w:rsid w:val="002D2C4C"/>
    <w:rsid w:val="002D38B7"/>
    <w:rsid w:val="0033706D"/>
    <w:rsid w:val="00340517"/>
    <w:rsid w:val="00346B61"/>
    <w:rsid w:val="0036218C"/>
    <w:rsid w:val="003716BA"/>
    <w:rsid w:val="003A67AB"/>
    <w:rsid w:val="003B408C"/>
    <w:rsid w:val="003C4225"/>
    <w:rsid w:val="003D18AD"/>
    <w:rsid w:val="003D50B9"/>
    <w:rsid w:val="003E4BC3"/>
    <w:rsid w:val="003F43E3"/>
    <w:rsid w:val="0040442C"/>
    <w:rsid w:val="00415BF9"/>
    <w:rsid w:val="00440468"/>
    <w:rsid w:val="004543B4"/>
    <w:rsid w:val="004610F6"/>
    <w:rsid w:val="004612F2"/>
    <w:rsid w:val="00464086"/>
    <w:rsid w:val="00486B47"/>
    <w:rsid w:val="004A1D89"/>
    <w:rsid w:val="004A41F0"/>
    <w:rsid w:val="004A5180"/>
    <w:rsid w:val="004B0AB8"/>
    <w:rsid w:val="004B1B8E"/>
    <w:rsid w:val="004C0FF7"/>
    <w:rsid w:val="004C12D0"/>
    <w:rsid w:val="004D14DF"/>
    <w:rsid w:val="004E2367"/>
    <w:rsid w:val="004E44C9"/>
    <w:rsid w:val="004F4F14"/>
    <w:rsid w:val="005034F9"/>
    <w:rsid w:val="00504BC1"/>
    <w:rsid w:val="00506C01"/>
    <w:rsid w:val="00511D51"/>
    <w:rsid w:val="00515004"/>
    <w:rsid w:val="00521B99"/>
    <w:rsid w:val="005454CE"/>
    <w:rsid w:val="00556213"/>
    <w:rsid w:val="005604E8"/>
    <w:rsid w:val="00575A23"/>
    <w:rsid w:val="00583A1B"/>
    <w:rsid w:val="00590CFA"/>
    <w:rsid w:val="0059698F"/>
    <w:rsid w:val="005A6AFA"/>
    <w:rsid w:val="005B1D54"/>
    <w:rsid w:val="005B3347"/>
    <w:rsid w:val="005B54D9"/>
    <w:rsid w:val="005D3231"/>
    <w:rsid w:val="005E28CD"/>
    <w:rsid w:val="006378B9"/>
    <w:rsid w:val="0064086F"/>
    <w:rsid w:val="0064097F"/>
    <w:rsid w:val="00652D2C"/>
    <w:rsid w:val="006617C5"/>
    <w:rsid w:val="00673911"/>
    <w:rsid w:val="00677606"/>
    <w:rsid w:val="0068587A"/>
    <w:rsid w:val="006A1A57"/>
    <w:rsid w:val="006A6F24"/>
    <w:rsid w:val="006A7087"/>
    <w:rsid w:val="006A7F89"/>
    <w:rsid w:val="006C1FF7"/>
    <w:rsid w:val="006C2C4E"/>
    <w:rsid w:val="006E2063"/>
    <w:rsid w:val="006E42FC"/>
    <w:rsid w:val="006E52E5"/>
    <w:rsid w:val="006F38ED"/>
    <w:rsid w:val="0070234C"/>
    <w:rsid w:val="0071156A"/>
    <w:rsid w:val="00722B80"/>
    <w:rsid w:val="007245B7"/>
    <w:rsid w:val="0073755A"/>
    <w:rsid w:val="00750DF7"/>
    <w:rsid w:val="00757039"/>
    <w:rsid w:val="00783A28"/>
    <w:rsid w:val="007B5D19"/>
    <w:rsid w:val="007B7611"/>
    <w:rsid w:val="00804A45"/>
    <w:rsid w:val="008175D5"/>
    <w:rsid w:val="00821585"/>
    <w:rsid w:val="00842EED"/>
    <w:rsid w:val="00850260"/>
    <w:rsid w:val="0085661C"/>
    <w:rsid w:val="00861982"/>
    <w:rsid w:val="00870676"/>
    <w:rsid w:val="008725C5"/>
    <w:rsid w:val="008872EE"/>
    <w:rsid w:val="00891302"/>
    <w:rsid w:val="00891966"/>
    <w:rsid w:val="008932B3"/>
    <w:rsid w:val="008A23CB"/>
    <w:rsid w:val="008A3EAA"/>
    <w:rsid w:val="008B5148"/>
    <w:rsid w:val="008B6DAF"/>
    <w:rsid w:val="008C42F8"/>
    <w:rsid w:val="008C7BEE"/>
    <w:rsid w:val="008D0DE8"/>
    <w:rsid w:val="008D7B9C"/>
    <w:rsid w:val="008E2291"/>
    <w:rsid w:val="008E581F"/>
    <w:rsid w:val="00901481"/>
    <w:rsid w:val="00907C7B"/>
    <w:rsid w:val="00911982"/>
    <w:rsid w:val="00915183"/>
    <w:rsid w:val="00915B75"/>
    <w:rsid w:val="009534C6"/>
    <w:rsid w:val="00961CC5"/>
    <w:rsid w:val="00963F8D"/>
    <w:rsid w:val="009820A8"/>
    <w:rsid w:val="009906FD"/>
    <w:rsid w:val="009B6AAC"/>
    <w:rsid w:val="009C6699"/>
    <w:rsid w:val="009E2AB8"/>
    <w:rsid w:val="00A153EF"/>
    <w:rsid w:val="00A221E7"/>
    <w:rsid w:val="00A3412A"/>
    <w:rsid w:val="00A46453"/>
    <w:rsid w:val="00A80867"/>
    <w:rsid w:val="00A91C2B"/>
    <w:rsid w:val="00AA0A97"/>
    <w:rsid w:val="00AA37A4"/>
    <w:rsid w:val="00AB071E"/>
    <w:rsid w:val="00AB07DC"/>
    <w:rsid w:val="00AB5344"/>
    <w:rsid w:val="00AB5994"/>
    <w:rsid w:val="00AC6310"/>
    <w:rsid w:val="00AD7AB3"/>
    <w:rsid w:val="00AE278A"/>
    <w:rsid w:val="00AF40B6"/>
    <w:rsid w:val="00AF6A42"/>
    <w:rsid w:val="00B165AB"/>
    <w:rsid w:val="00B16A94"/>
    <w:rsid w:val="00B17363"/>
    <w:rsid w:val="00B43DF8"/>
    <w:rsid w:val="00B5283C"/>
    <w:rsid w:val="00B572BC"/>
    <w:rsid w:val="00B575B8"/>
    <w:rsid w:val="00B60E86"/>
    <w:rsid w:val="00B67176"/>
    <w:rsid w:val="00B81ACC"/>
    <w:rsid w:val="00B82CD9"/>
    <w:rsid w:val="00B86AA6"/>
    <w:rsid w:val="00B90E02"/>
    <w:rsid w:val="00B92369"/>
    <w:rsid w:val="00BA42BC"/>
    <w:rsid w:val="00BE3489"/>
    <w:rsid w:val="00BE4F4A"/>
    <w:rsid w:val="00BE516C"/>
    <w:rsid w:val="00C047C0"/>
    <w:rsid w:val="00C20704"/>
    <w:rsid w:val="00C35A3E"/>
    <w:rsid w:val="00C37B48"/>
    <w:rsid w:val="00C427F3"/>
    <w:rsid w:val="00C61B3E"/>
    <w:rsid w:val="00C72707"/>
    <w:rsid w:val="00C7533A"/>
    <w:rsid w:val="00C7577D"/>
    <w:rsid w:val="00CA40C6"/>
    <w:rsid w:val="00CB5401"/>
    <w:rsid w:val="00CB6C29"/>
    <w:rsid w:val="00CD5B90"/>
    <w:rsid w:val="00CE3886"/>
    <w:rsid w:val="00CE4AF3"/>
    <w:rsid w:val="00D02271"/>
    <w:rsid w:val="00D02A02"/>
    <w:rsid w:val="00D2662E"/>
    <w:rsid w:val="00D321D4"/>
    <w:rsid w:val="00D3660F"/>
    <w:rsid w:val="00D535D7"/>
    <w:rsid w:val="00D55AAC"/>
    <w:rsid w:val="00D772DA"/>
    <w:rsid w:val="00D902B1"/>
    <w:rsid w:val="00D95509"/>
    <w:rsid w:val="00DB63D4"/>
    <w:rsid w:val="00DC4C57"/>
    <w:rsid w:val="00DD2443"/>
    <w:rsid w:val="00DF0302"/>
    <w:rsid w:val="00E07A4C"/>
    <w:rsid w:val="00E10FAA"/>
    <w:rsid w:val="00E17F02"/>
    <w:rsid w:val="00E319B0"/>
    <w:rsid w:val="00E66B59"/>
    <w:rsid w:val="00E74BA2"/>
    <w:rsid w:val="00E86ED3"/>
    <w:rsid w:val="00E93759"/>
    <w:rsid w:val="00E977C8"/>
    <w:rsid w:val="00EB737B"/>
    <w:rsid w:val="00EC3D70"/>
    <w:rsid w:val="00EC74FD"/>
    <w:rsid w:val="00EC7B0F"/>
    <w:rsid w:val="00EE7FBD"/>
    <w:rsid w:val="00EF2145"/>
    <w:rsid w:val="00F02EF1"/>
    <w:rsid w:val="00F059B1"/>
    <w:rsid w:val="00F50C9E"/>
    <w:rsid w:val="00F533B8"/>
    <w:rsid w:val="00F66219"/>
    <w:rsid w:val="00F73874"/>
    <w:rsid w:val="00FA1018"/>
    <w:rsid w:val="00FA3820"/>
    <w:rsid w:val="00FB291A"/>
    <w:rsid w:val="00FB3179"/>
    <w:rsid w:val="00FD1253"/>
    <w:rsid w:val="00FF1014"/>
    <w:rsid w:val="00FF5046"/>
    <w:rsid w:val="00FF6951"/>
    <w:rsid w:val="1B465CB5"/>
    <w:rsid w:val="3DBC1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1"/>
    </o:shapelayout>
  </w:shapeDefaults>
  <w:decimalSymbol w:val="."/>
  <w:listSeparator w:val=","/>
  <w14:docId w14:val="37CD2B52"/>
  <w15:docId w15:val="{04D8F382-DE40-4968-BC75-4F822A5AB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1CAC"/>
    <w:pPr>
      <w:spacing w:after="200" w:line="276" w:lineRule="auto"/>
    </w:pPr>
    <w:rPr>
      <w:rFonts w:ascii="Calibri" w:eastAsia="맑은 고딕" w:hAnsi="Calibri" w:cs="Times New Roman"/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D3660F"/>
  </w:style>
  <w:style w:type="character" w:customStyle="1" w:styleId="DateChar">
    <w:name w:val="Date Char"/>
    <w:basedOn w:val="DefaultParagraphFont"/>
    <w:link w:val="Date"/>
    <w:uiPriority w:val="99"/>
    <w:semiHidden/>
    <w:rsid w:val="00D3660F"/>
    <w:rPr>
      <w:rFonts w:ascii="Calibri" w:eastAsia="맑은 고딕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4612F2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C61B3E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napToGrid w:val="0"/>
    </w:pPr>
  </w:style>
  <w:style w:type="paragraph" w:styleId="NormalWeb">
    <w:name w:val="Normal (Web)"/>
    <w:basedOn w:val="Normal"/>
    <w:uiPriority w:val="99"/>
    <w:unhideWhenUsed/>
    <w:rsid w:val="00961CC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CA"/>
    </w:rPr>
  </w:style>
  <w:style w:type="character" w:customStyle="1" w:styleId="normaltextrun">
    <w:name w:val="normaltextrun"/>
    <w:basedOn w:val="DefaultParagraphFont"/>
    <w:rsid w:val="002D38B7"/>
  </w:style>
  <w:style w:type="character" w:customStyle="1" w:styleId="eop">
    <w:name w:val="eop"/>
    <w:basedOn w:val="DefaultParagraphFont"/>
    <w:rsid w:val="002D38B7"/>
  </w:style>
  <w:style w:type="character" w:styleId="UnresolvedMention">
    <w:name w:val="Unresolved Mention"/>
    <w:basedOn w:val="DefaultParagraphFont"/>
    <w:uiPriority w:val="99"/>
    <w:semiHidden/>
    <w:unhideWhenUsed/>
    <w:rsid w:val="004C12D0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02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2B1"/>
    <w:rPr>
      <w:rFonts w:ascii="Segoe UI" w:eastAsia="맑은 고딕" w:hAnsi="Segoe UI" w:cs="Segoe UI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6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</dc:creator>
  <cp:lastModifiedBy>Whitehead, George E.K. (Prof.)</cp:lastModifiedBy>
  <cp:revision>11</cp:revision>
  <cp:lastPrinted>2019-02-03T05:51:00Z</cp:lastPrinted>
  <dcterms:created xsi:type="dcterms:W3CDTF">2019-01-15T00:39:00Z</dcterms:created>
  <dcterms:modified xsi:type="dcterms:W3CDTF">2019-02-03T10:57:00Z</dcterms:modified>
</cp:coreProperties>
</file>